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21988339" w:rsidR="007F5BAB" w:rsidRDefault="00067C4F" w:rsidP="00904E2D">
      <w:pPr>
        <w:pStyle w:val="Heading2"/>
        <w:jc w:val="center"/>
      </w:pPr>
      <w:r>
        <w:t>Board Meetin</w:t>
      </w:r>
      <w:r w:rsidR="00555AF1">
        <w:t>g</w:t>
      </w:r>
      <w:r w:rsidR="001629BA">
        <w:t xml:space="preserve"> Meet </w:t>
      </w:r>
      <w:r>
        <w:t>20</w:t>
      </w:r>
      <w:r w:rsidR="00EC0226">
        <w:t>2</w:t>
      </w:r>
      <w:r w:rsidR="00767C8D">
        <w:t>6</w:t>
      </w:r>
      <w:r w:rsidR="00CC26D9">
        <w:t>0</w:t>
      </w:r>
      <w:r w:rsidR="000A2620">
        <w:t>314</w:t>
      </w:r>
    </w:p>
    <w:p w14:paraId="5B1C0930" w14:textId="77777777" w:rsidR="00AC0799" w:rsidRPr="00AC0799" w:rsidRDefault="00AC0799" w:rsidP="00AC0799"/>
    <w:p w14:paraId="2B619E86" w14:textId="0AE715E2" w:rsidR="000B13C0" w:rsidRDefault="000E0BE0" w:rsidP="00CB1081">
      <w:r>
        <w:t xml:space="preserve">Present: </w:t>
      </w:r>
      <w:r w:rsidR="00E777F9">
        <w:t xml:space="preserve"> </w:t>
      </w:r>
      <w:r>
        <w:t>Ronald</w:t>
      </w:r>
      <w:r w:rsidR="00002BB8">
        <w:t>,</w:t>
      </w:r>
      <w:r w:rsidR="008072E6">
        <w:t xml:space="preserve"> Mable,</w:t>
      </w:r>
      <w:r w:rsidR="008072E6" w:rsidRPr="009B276E">
        <w:t xml:space="preserve"> </w:t>
      </w:r>
      <w:r w:rsidR="008072E6">
        <w:t xml:space="preserve">Prahbu, Suseelo, </w:t>
      </w:r>
      <w:r w:rsidR="00AE75DE" w:rsidRPr="00AE75DE">
        <w:t xml:space="preserve"> </w:t>
      </w:r>
      <w:r w:rsidR="00F158DC">
        <w:t>Josphen,</w:t>
      </w:r>
      <w:r w:rsidR="00CE455B">
        <w:t xml:space="preserve"> </w:t>
      </w:r>
      <w:r w:rsidR="00F158DC">
        <w:t>Joy,</w:t>
      </w:r>
    </w:p>
    <w:p w14:paraId="64E59829" w14:textId="03C07F7A" w:rsidR="00FF149E" w:rsidRDefault="00FF149E" w:rsidP="00CB1081">
      <w:r>
        <w:t>Absent :</w:t>
      </w:r>
      <w:r w:rsidR="00530BD5">
        <w:t xml:space="preserve"> </w:t>
      </w:r>
      <w:r w:rsidR="0061539E">
        <w:t>Rowenna,</w:t>
      </w:r>
      <w:r w:rsidR="00BD0A0E">
        <w:t xml:space="preserve"> </w:t>
      </w:r>
      <w:r w:rsidR="00BD0A0E">
        <w:t>Sheilla,</w:t>
      </w:r>
    </w:p>
    <w:p w14:paraId="2EEEA909" w14:textId="4F0FC767" w:rsidR="00661385"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36D2141E" w:rsidR="00F74DF7" w:rsidRDefault="00E40221" w:rsidP="00C16588">
      <w:pPr>
        <w:pStyle w:val="ListParagraph"/>
        <w:numPr>
          <w:ilvl w:val="0"/>
          <w:numId w:val="1"/>
        </w:numPr>
        <w:tabs>
          <w:tab w:val="left" w:pos="7830"/>
        </w:tabs>
      </w:pPr>
      <w:r>
        <w:t xml:space="preserve">Open Prayer </w:t>
      </w:r>
      <w:r w:rsidR="00D92BB5">
        <w:t>0</w:t>
      </w:r>
      <w:r w:rsidR="005B4BA1">
        <w:t>6</w:t>
      </w:r>
      <w:r w:rsidR="00D92BB5">
        <w:t>:</w:t>
      </w:r>
      <w:r w:rsidR="00681BA0">
        <w:t>0</w:t>
      </w:r>
      <w:r w:rsidR="00E621F5">
        <w:t>8</w:t>
      </w:r>
      <w:r w:rsidR="00D92BB5">
        <w:t xml:space="preserve">  </w:t>
      </w:r>
      <w:r w:rsidR="007F04C1">
        <w:t xml:space="preserve">Pastor </w:t>
      </w:r>
      <w:r w:rsidR="00E621F5">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Financial Assista</w:t>
      </w:r>
      <w:r w:rsidR="00E13CA1">
        <w:t xml:space="preserve">nce </w:t>
      </w:r>
      <w:r w:rsidR="001D4AC3">
        <w:t>:</w:t>
      </w:r>
    </w:p>
    <w:p w14:paraId="676CDD64" w14:textId="07608530"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141549">
        <w:t xml:space="preserve"> </w:t>
      </w:r>
      <w:r w:rsidR="00D25E25">
        <w:t xml:space="preserve">   </w:t>
      </w:r>
      <w:r w:rsidR="00141549">
        <w:t>0.00</w:t>
      </w:r>
    </w:p>
    <w:p w14:paraId="43E1CE9E" w14:textId="2E495786"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D25E25">
        <w:rPr>
          <w:color w:val="000000" w:themeColor="text1"/>
        </w:rPr>
        <w:t xml:space="preserve">  0.00</w:t>
      </w:r>
      <w:r w:rsidR="00DA1AE3">
        <w:rPr>
          <w:color w:val="000000" w:themeColor="text1"/>
        </w:rPr>
        <w:tab/>
      </w:r>
    </w:p>
    <w:p w14:paraId="05BEB4CE" w14:textId="45715A12"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297B93">
        <w:t>3</w:t>
      </w:r>
      <w:r w:rsidR="00292229">
        <w:t>0</w:t>
      </w:r>
      <w:r w:rsidR="008F230F">
        <w:t>6.99</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r w:rsidR="00E47182" w:rsidRPr="00933AA2">
        <w:rPr>
          <w:rFonts w:cs="Times New Roman"/>
        </w:rPr>
        <w:t xml:space="preserve">Budhamagar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1A81FAD6"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297B93">
        <w:t>3</w:t>
      </w:r>
      <w:r w:rsidR="00296598">
        <w:t>06.99</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F3B15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r w:rsidR="00BA777F">
        <w:t xml:space="preserve">  </w:t>
      </w:r>
      <w:r w:rsidR="00BF6C30">
        <w:t xml:space="preserve">     </w:t>
      </w:r>
      <w:r w:rsidR="00BA777F">
        <w:t>0.00</w:t>
      </w:r>
    </w:p>
    <w:p w14:paraId="49C19AA7" w14:textId="4943CE34"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BF6C30">
        <w:t xml:space="preserve">     </w:t>
      </w:r>
      <w:r w:rsidR="00BA777F">
        <w:t>0.00</w:t>
      </w:r>
    </w:p>
    <w:p w14:paraId="74DC01C9" w14:textId="4AE834F1"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w:t>
      </w:r>
      <w:r w:rsidR="000A2620">
        <w:t xml:space="preserve"> 750.00</w:t>
      </w:r>
    </w:p>
    <w:p w14:paraId="3EE4632B" w14:textId="30EBEC0E"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BF6C30">
        <w:t xml:space="preserve">     </w:t>
      </w:r>
      <w:r w:rsidR="007C5CE0">
        <w:t>6.29</w:t>
      </w:r>
    </w:p>
    <w:p w14:paraId="42C8DDD8" w14:textId="685AECD4"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4962BE">
        <w:rPr>
          <w:rFonts w:cs="Times New Roman"/>
        </w:rPr>
        <w:t xml:space="preserve">  </w:t>
      </w:r>
      <w:r w:rsidR="003F1D16">
        <w:rPr>
          <w:rFonts w:cs="Times New Roman"/>
        </w:rPr>
        <w:t>756.29</w:t>
      </w:r>
    </w:p>
    <w:p w14:paraId="1CC34288" w14:textId="244BF7F7"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FD62ED">
        <w:rPr>
          <w:rFonts w:cs="Times New Roman"/>
          <w:sz w:val="18"/>
          <w:szCs w:val="18"/>
        </w:rPr>
        <w:t xml:space="preserve"> </w:t>
      </w:r>
      <w:r w:rsidR="00BF6C30">
        <w:rPr>
          <w:rFonts w:cs="Times New Roman"/>
          <w:sz w:val="18"/>
          <w:szCs w:val="18"/>
        </w:rPr>
        <w:t xml:space="preserve"> </w:t>
      </w:r>
      <w:r w:rsidR="003F1D16">
        <w:rPr>
          <w:rFonts w:cs="Times New Roman"/>
        </w:rPr>
        <w:t>677.62</w:t>
      </w:r>
    </w:p>
    <w:p w14:paraId="29E393A6" w14:textId="4DFFA315" w:rsidR="00714129" w:rsidRPr="00AA4DDF" w:rsidRDefault="00B81629" w:rsidP="00714129">
      <w:pPr>
        <w:pStyle w:val="ListParagraph"/>
        <w:numPr>
          <w:ilvl w:val="1"/>
          <w:numId w:val="2"/>
        </w:numPr>
        <w:rPr>
          <w:rFonts w:cs="Times New Roman"/>
          <w:color w:val="000000" w:themeColor="text1"/>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A4DDF">
        <w:rPr>
          <w:rFonts w:cs="Times New Roman"/>
          <w:color w:val="000000" w:themeColor="text1"/>
        </w:rPr>
        <w:t>$</w:t>
      </w:r>
      <w:r w:rsidR="00464E7E" w:rsidRPr="00AA4DDF">
        <w:rPr>
          <w:rFonts w:cs="Times New Roman"/>
          <w:color w:val="000000" w:themeColor="text1"/>
        </w:rPr>
        <w:t xml:space="preserve"> </w:t>
      </w:r>
      <w:r w:rsidR="004B5FCC" w:rsidRPr="00AA4DDF">
        <w:rPr>
          <w:rFonts w:cs="Times New Roman"/>
          <w:color w:val="000000" w:themeColor="text1"/>
        </w:rPr>
        <w:t xml:space="preserve">   </w:t>
      </w:r>
      <w:r w:rsidR="003F1D16">
        <w:rPr>
          <w:rFonts w:cs="Times New Roman"/>
          <w:color w:val="000000" w:themeColor="text1"/>
        </w:rPr>
        <w:t xml:space="preserve">  </w:t>
      </w:r>
      <w:r w:rsidR="00EA6417">
        <w:rPr>
          <w:rFonts w:cs="Times New Roman"/>
          <w:color w:val="000000" w:themeColor="text1"/>
        </w:rPr>
        <w:t>78</w:t>
      </w:r>
      <w:r w:rsidR="003F1D16">
        <w:rPr>
          <w:rFonts w:cs="Times New Roman"/>
          <w:color w:val="000000" w:themeColor="text1"/>
        </w:rPr>
        <w:t>.67</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E716DA">
        <w:t>.4</w:t>
      </w:r>
      <w:r w:rsidR="0091555C">
        <w:t xml:space="preserve">4 </w:t>
      </w:r>
      <w:r w:rsidR="00CE2892">
        <w:t xml:space="preserve">in </w:t>
      </w:r>
      <w:r w:rsidR="00060603">
        <w:t>March</w:t>
      </w:r>
      <w:r w:rsidR="00CE2892">
        <w:t xml:space="preserve"> total of </w:t>
      </w:r>
      <w:r w:rsidR="006A1918">
        <w:t xml:space="preserve"> </w:t>
      </w:r>
      <w:r w:rsidR="00736C86">
        <w:t>1.35</w:t>
      </w:r>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r w:rsidR="00FC3E29">
        <w:t xml:space="preserve">damage building and corps </w:t>
      </w:r>
    </w:p>
    <w:p w14:paraId="6C195BAE" w14:textId="6AEA8820"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AD44BD">
        <w:t>470</w:t>
      </w:r>
      <w:r w:rsidR="00535923">
        <w:t xml:space="preserve"> Student -and counseling </w:t>
      </w:r>
      <w:r w:rsidR="00000E3C">
        <w:t>– 1</w:t>
      </w:r>
      <w:r w:rsidR="00D22F9A">
        <w:t>4</w:t>
      </w:r>
      <w:r w:rsidR="00000E3C">
        <w:t xml:space="preserve"> volunteers – teaching </w:t>
      </w:r>
      <w:r w:rsidR="00B11DDC">
        <w:t xml:space="preserve"> So Parent are helping out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76B4E4BB" w14:textId="346862A4" w:rsidR="00535923" w:rsidRDefault="00F429EB" w:rsidP="00C43CB3">
      <w:pPr>
        <w:pStyle w:val="ListParagraph"/>
        <w:numPr>
          <w:ilvl w:val="1"/>
          <w:numId w:val="1"/>
        </w:numPr>
        <w:spacing w:after="0" w:line="240" w:lineRule="auto"/>
      </w:pPr>
      <w:r>
        <w:t>Orphanag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key boards and </w:t>
      </w:r>
      <w:r w:rsidR="00657791">
        <w:t>instruments</w:t>
      </w: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has change and making it difficult on the Ministry</w:t>
      </w:r>
    </w:p>
    <w:p w14:paraId="64329688" w14:textId="4DC0267A" w:rsidR="007A1E2E" w:rsidRDefault="007A1E2E" w:rsidP="003E34A0">
      <w:pPr>
        <w:pStyle w:val="ListParagraph"/>
        <w:numPr>
          <w:ilvl w:val="2"/>
          <w:numId w:val="1"/>
        </w:numPr>
        <w:spacing w:after="0" w:line="240" w:lineRule="auto"/>
      </w:pPr>
      <w:r>
        <w:t xml:space="preserve">Love Feast (3) day of fasting and Prayer  Needs (100) for fund for 800-900 people </w:t>
      </w:r>
    </w:p>
    <w:p w14:paraId="45B6C074" w14:textId="612889AA" w:rsidR="00F42BED" w:rsidRDefault="00F42BED" w:rsidP="003E34A0">
      <w:pPr>
        <w:pStyle w:val="ListParagraph"/>
        <w:numPr>
          <w:ilvl w:val="2"/>
          <w:numId w:val="1"/>
        </w:numPr>
        <w:spacing w:after="0" w:line="240" w:lineRule="auto"/>
      </w:pPr>
      <w:r>
        <w:t xml:space="preserve">Funds to help the DOMs Financially </w:t>
      </w:r>
    </w:p>
    <w:p w14:paraId="1E5EC144" w14:textId="43AED9A6" w:rsidR="00917B2B" w:rsidRDefault="00917B2B" w:rsidP="003E34A0">
      <w:pPr>
        <w:pStyle w:val="ListParagraph"/>
        <w:numPr>
          <w:ilvl w:val="2"/>
          <w:numId w:val="1"/>
        </w:numPr>
        <w:spacing w:after="0" w:line="240" w:lineRule="auto"/>
      </w:pPr>
      <w:r>
        <w:t xml:space="preserve">Marriage of Charrard </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38DE0B47" w:rsidR="00880802" w:rsidRDefault="00880802" w:rsidP="00C44447">
      <w:pPr>
        <w:pStyle w:val="ListParagraph"/>
        <w:numPr>
          <w:ilvl w:val="1"/>
          <w:numId w:val="1"/>
        </w:numPr>
        <w:spacing w:after="0" w:line="240" w:lineRule="auto"/>
      </w:pPr>
      <w:r>
        <w:t xml:space="preserve">Donating Land for Women’s Home and Orphanage </w:t>
      </w:r>
      <w:r w:rsidR="00C349EF">
        <w:t xml:space="preserve">-Kitchen Ministry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281BC658" w14:textId="2D48746B" w:rsidR="00CF369B" w:rsidRDefault="00CF369B" w:rsidP="00C44447">
      <w:pPr>
        <w:pStyle w:val="ListParagraph"/>
        <w:numPr>
          <w:ilvl w:val="1"/>
          <w:numId w:val="1"/>
        </w:numPr>
        <w:spacing w:after="0" w:line="240" w:lineRule="auto"/>
      </w:pPr>
      <w:r>
        <w:t>Construction is happen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villag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doing </w:t>
      </w:r>
      <w:r w:rsidR="00CC626C">
        <w:t xml:space="preserve"> Got 30m set of clothing for the women and 2 set s of clothes for the disabl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0CE1E8EE"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of all organization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Request for the following months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makes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lastRenderedPageBreak/>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11E8E0C4" w:rsidR="00CC243A" w:rsidRDefault="00FB3AE2" w:rsidP="00CC243A">
      <w:pPr>
        <w:pStyle w:val="ListParagraph"/>
        <w:numPr>
          <w:ilvl w:val="0"/>
          <w:numId w:val="1"/>
        </w:numPr>
        <w:spacing w:after="0" w:line="240" w:lineRule="auto"/>
      </w:pPr>
      <w:r>
        <w:t xml:space="preserve">New Business </w:t>
      </w:r>
      <w:r w:rsidR="00F177EC">
        <w:t xml:space="preserve">Ministry </w:t>
      </w:r>
      <w:r w:rsidR="00D6769F">
        <w:t xml:space="preserve">: </w:t>
      </w:r>
      <w:r w:rsidR="00326265">
        <w:t xml:space="preserve"> Sur</w:t>
      </w:r>
      <w:r w:rsidR="00FF3C63">
        <w:t xml:space="preserve">gery went well and I am resting at home, Disability for my left ankle and </w:t>
      </w:r>
      <w:r w:rsidR="00F32EB4">
        <w:t>Right Knee where approved, and yesterday the Carpal Boss of hands w</w:t>
      </w:r>
      <w:r w:rsidR="00CF54CA">
        <w:t>here approved I am now at 90% Disable. I have a meeting on the 14</w:t>
      </w:r>
      <w:r w:rsidR="00CF54CA" w:rsidRPr="00CF54CA">
        <w:rPr>
          <w:vertAlign w:val="superscript"/>
        </w:rPr>
        <w:t>th</w:t>
      </w:r>
      <w:r w:rsidR="00CF54CA">
        <w:t xml:space="preserve"> </w:t>
      </w:r>
      <w:r w:rsidR="0020392B">
        <w:t>for my hip and my back, praying that</w:t>
      </w:r>
      <w:r w:rsidR="006D46A1">
        <w:t xml:space="preserve"> it will be approved and I go to 100% Disability</w:t>
      </w:r>
      <w:r w:rsidR="003F691B">
        <w:t xml:space="preserve">!!!! </w:t>
      </w:r>
      <w:r w:rsidR="00503274">
        <w:t>Complete the renewal of our license !!!!</w:t>
      </w:r>
    </w:p>
    <w:p w14:paraId="7033000D" w14:textId="77777777" w:rsidR="00A81CF0" w:rsidRDefault="00A81CF0" w:rsidP="00A81CF0">
      <w:pPr>
        <w:spacing w:after="0" w:line="240" w:lineRule="auto"/>
        <w:ind w:left="540"/>
      </w:pPr>
    </w:p>
    <w:p w14:paraId="19F7A701" w14:textId="77777777" w:rsidR="00C63DCC" w:rsidRDefault="00C63DCC" w:rsidP="003C0D6E">
      <w:pPr>
        <w:spacing w:after="0" w:line="240" w:lineRule="auto"/>
      </w:pPr>
    </w:p>
    <w:p w14:paraId="28BEFDB3" w14:textId="2EC16DF7" w:rsidR="009F2CF8" w:rsidRDefault="00CB1081" w:rsidP="00CB1081">
      <w:r w:rsidRPr="001B2E56">
        <w:rPr>
          <w:b/>
        </w:rPr>
        <w:t>Prayer Request</w:t>
      </w:r>
      <w:r>
        <w:t xml:space="preserve"> –</w:t>
      </w:r>
      <w:r w:rsidR="00195204">
        <w:t xml:space="preserve"> </w:t>
      </w:r>
      <w:r w:rsidR="00A50565">
        <w:t xml:space="preserve"> </w:t>
      </w:r>
      <w:r w:rsidR="00D07FAF">
        <w:t>Pray</w:t>
      </w:r>
      <w:r w:rsidR="0068685B">
        <w:t xml:space="preserve">er for my back and my hip </w:t>
      </w:r>
      <w:r w:rsidR="003A7975">
        <w:t xml:space="preserve">and funding of GLI as a whole </w:t>
      </w:r>
    </w:p>
    <w:p w14:paraId="6C88C1FD" w14:textId="4580A817" w:rsidR="00C756A1"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21FA9C68" w:rsidR="00154345" w:rsidRDefault="00CB1081" w:rsidP="00CB1081">
      <w:r>
        <w:rPr>
          <w:b/>
        </w:rPr>
        <w:t>C</w:t>
      </w:r>
      <w:r w:rsidRPr="001B2E56">
        <w:rPr>
          <w:b/>
        </w:rPr>
        <w:t xml:space="preserve">losed </w:t>
      </w:r>
      <w:r w:rsidR="003A7975">
        <w:t xml:space="preserve">Pastor </w:t>
      </w:r>
      <w:r w:rsidR="004637C3">
        <w:t>Jospeh</w:t>
      </w:r>
      <w:r w:rsidR="00D57328">
        <w:t xml:space="preserve"> </w:t>
      </w:r>
      <w:r w:rsidR="00AF2C7E">
        <w:t xml:space="preserve"> </w:t>
      </w:r>
      <w:r w:rsidR="004C1581">
        <w:t>06:</w:t>
      </w:r>
      <w:r w:rsidR="00E92502">
        <w:t>2</w:t>
      </w:r>
      <w:r w:rsidR="003A5A0F">
        <w:t>0</w:t>
      </w:r>
      <w:r w:rsidR="00E92502">
        <w:t xml:space="preserve"> </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Gas :-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grosseries :-7000rupees(100)$</w:t>
      </w:r>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3.rice and water :-2000rupees(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4.television ministry :-2500 ( 32 dollars )</w:t>
      </w:r>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5.Medical bills of mine and suseela:-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maining fund :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India other branches andhra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ceived from offerings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2. Gave small fund to Remesh's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for  adults,  youths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are having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Prayers  meetings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r>
              <w:rPr>
                <w:color w:val="000000"/>
                <w:sz w:val="24"/>
                <w:szCs w:val="24"/>
              </w:rPr>
              <w:t xml:space="preserve">Preached  th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Basic needs, medicine, saloon and clothes  for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APRIL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Scholastic  materials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Internet and  Airtime</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proposals :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of church building construction cost. So please pray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c. Sand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i.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Note: $ Twenty Seven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COST  (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Scholastic  materials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Internet and  Airtime</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E9914" w14:textId="77777777" w:rsidR="00100DFE" w:rsidRDefault="00100DFE" w:rsidP="00C03C1C">
      <w:pPr>
        <w:spacing w:after="0" w:line="240" w:lineRule="auto"/>
      </w:pPr>
      <w:r>
        <w:separator/>
      </w:r>
    </w:p>
  </w:endnote>
  <w:endnote w:type="continuationSeparator" w:id="0">
    <w:p w14:paraId="37E961A3" w14:textId="77777777" w:rsidR="00100DFE" w:rsidRDefault="00100DFE" w:rsidP="00C03C1C">
      <w:pPr>
        <w:spacing w:after="0" w:line="240" w:lineRule="auto"/>
      </w:pPr>
      <w:r>
        <w:continuationSeparator/>
      </w:r>
    </w:p>
  </w:endnote>
  <w:endnote w:type="continuationNotice" w:id="1">
    <w:p w14:paraId="104BD24A" w14:textId="77777777" w:rsidR="00100DFE" w:rsidRDefault="00100D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5232E" w14:textId="77777777" w:rsidR="00100DFE" w:rsidRDefault="00100DFE" w:rsidP="00C03C1C">
      <w:pPr>
        <w:spacing w:after="0" w:line="240" w:lineRule="auto"/>
      </w:pPr>
      <w:r>
        <w:separator/>
      </w:r>
    </w:p>
  </w:footnote>
  <w:footnote w:type="continuationSeparator" w:id="0">
    <w:p w14:paraId="5DF9A36E" w14:textId="77777777" w:rsidR="00100DFE" w:rsidRDefault="00100DFE" w:rsidP="00C03C1C">
      <w:pPr>
        <w:spacing w:after="0" w:line="240" w:lineRule="auto"/>
      </w:pPr>
      <w:r>
        <w:continuationSeparator/>
      </w:r>
    </w:p>
  </w:footnote>
  <w:footnote w:type="continuationNotice" w:id="1">
    <w:p w14:paraId="031702A8" w14:textId="77777777" w:rsidR="00100DFE" w:rsidRDefault="00100D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62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5E5"/>
    <w:rsid w:val="000E211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DFE"/>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71A8"/>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4547"/>
    <w:rsid w:val="001E4836"/>
    <w:rsid w:val="001E5659"/>
    <w:rsid w:val="001E5ADF"/>
    <w:rsid w:val="001E5E03"/>
    <w:rsid w:val="001E68DA"/>
    <w:rsid w:val="001E6B89"/>
    <w:rsid w:val="001E6FCE"/>
    <w:rsid w:val="001E76CA"/>
    <w:rsid w:val="001E7823"/>
    <w:rsid w:val="001F08B5"/>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92B"/>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229"/>
    <w:rsid w:val="0029247B"/>
    <w:rsid w:val="00293389"/>
    <w:rsid w:val="002944D2"/>
    <w:rsid w:val="002946D3"/>
    <w:rsid w:val="00294769"/>
    <w:rsid w:val="00295065"/>
    <w:rsid w:val="00296598"/>
    <w:rsid w:val="002967CF"/>
    <w:rsid w:val="0029714D"/>
    <w:rsid w:val="00297B93"/>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265"/>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A1686"/>
    <w:rsid w:val="003A2ADD"/>
    <w:rsid w:val="003A2BD3"/>
    <w:rsid w:val="003A363B"/>
    <w:rsid w:val="003A482B"/>
    <w:rsid w:val="003A4A31"/>
    <w:rsid w:val="003A4E17"/>
    <w:rsid w:val="003A5115"/>
    <w:rsid w:val="003A57D7"/>
    <w:rsid w:val="003A5A0F"/>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80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4B6D"/>
    <w:rsid w:val="003E5B5C"/>
    <w:rsid w:val="003E6169"/>
    <w:rsid w:val="003E6819"/>
    <w:rsid w:val="003E684E"/>
    <w:rsid w:val="003E79D3"/>
    <w:rsid w:val="003E7A63"/>
    <w:rsid w:val="003E7F82"/>
    <w:rsid w:val="003F0A89"/>
    <w:rsid w:val="003F1D16"/>
    <w:rsid w:val="003F283C"/>
    <w:rsid w:val="003F3307"/>
    <w:rsid w:val="003F416A"/>
    <w:rsid w:val="003F44EB"/>
    <w:rsid w:val="003F4CEE"/>
    <w:rsid w:val="003F4D73"/>
    <w:rsid w:val="003F4E20"/>
    <w:rsid w:val="003F4ED1"/>
    <w:rsid w:val="003F587B"/>
    <w:rsid w:val="003F5895"/>
    <w:rsid w:val="003F5B8E"/>
    <w:rsid w:val="003F677B"/>
    <w:rsid w:val="003F691B"/>
    <w:rsid w:val="003F6E18"/>
    <w:rsid w:val="003F6FAD"/>
    <w:rsid w:val="003F7BE7"/>
    <w:rsid w:val="004007E1"/>
    <w:rsid w:val="004019F2"/>
    <w:rsid w:val="00401EE8"/>
    <w:rsid w:val="00402190"/>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2BE"/>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5FCC"/>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274"/>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276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39E"/>
    <w:rsid w:val="00615D5D"/>
    <w:rsid w:val="00615F1F"/>
    <w:rsid w:val="00615FB1"/>
    <w:rsid w:val="00616BA0"/>
    <w:rsid w:val="006171FD"/>
    <w:rsid w:val="006177B0"/>
    <w:rsid w:val="00617837"/>
    <w:rsid w:val="00617C9B"/>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690"/>
    <w:rsid w:val="00664C10"/>
    <w:rsid w:val="00664DFE"/>
    <w:rsid w:val="0066504F"/>
    <w:rsid w:val="00665AFE"/>
    <w:rsid w:val="00665EBB"/>
    <w:rsid w:val="00665F7D"/>
    <w:rsid w:val="00666664"/>
    <w:rsid w:val="00666AE8"/>
    <w:rsid w:val="00666C14"/>
    <w:rsid w:val="00666FC6"/>
    <w:rsid w:val="006670BB"/>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5489"/>
    <w:rsid w:val="006858E4"/>
    <w:rsid w:val="00685ADA"/>
    <w:rsid w:val="00686702"/>
    <w:rsid w:val="0068685B"/>
    <w:rsid w:val="0069002C"/>
    <w:rsid w:val="0069084A"/>
    <w:rsid w:val="00690AD4"/>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46A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C14"/>
    <w:rsid w:val="00764F6B"/>
    <w:rsid w:val="00765460"/>
    <w:rsid w:val="00765AE9"/>
    <w:rsid w:val="00765E8F"/>
    <w:rsid w:val="00767C8D"/>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5CE0"/>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30F"/>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B2B"/>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17D"/>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4DDF"/>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77F"/>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4B7"/>
    <w:rsid w:val="00BC2B8E"/>
    <w:rsid w:val="00BC3213"/>
    <w:rsid w:val="00BC3711"/>
    <w:rsid w:val="00BC4511"/>
    <w:rsid w:val="00BC486C"/>
    <w:rsid w:val="00BC5F47"/>
    <w:rsid w:val="00BC6F83"/>
    <w:rsid w:val="00BC70FA"/>
    <w:rsid w:val="00BC7DB6"/>
    <w:rsid w:val="00BD0303"/>
    <w:rsid w:val="00BD0A0E"/>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BF6C30"/>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51"/>
    <w:rsid w:val="00C156BD"/>
    <w:rsid w:val="00C1574C"/>
    <w:rsid w:val="00C15BB8"/>
    <w:rsid w:val="00C1658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49EF"/>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26D9"/>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92F"/>
    <w:rsid w:val="00CF5210"/>
    <w:rsid w:val="00CF54CA"/>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73E"/>
    <w:rsid w:val="00D25726"/>
    <w:rsid w:val="00D25916"/>
    <w:rsid w:val="00D25E25"/>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07BC3"/>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5F0A"/>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1F5"/>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502"/>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7"/>
    <w:rsid w:val="00EA6418"/>
    <w:rsid w:val="00EA695C"/>
    <w:rsid w:val="00EA70BE"/>
    <w:rsid w:val="00EA72F5"/>
    <w:rsid w:val="00EB04E8"/>
    <w:rsid w:val="00EB0A83"/>
    <w:rsid w:val="00EB0E33"/>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818"/>
    <w:rsid w:val="00F27F35"/>
    <w:rsid w:val="00F32EB4"/>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BED"/>
    <w:rsid w:val="00F42CF7"/>
    <w:rsid w:val="00F4371C"/>
    <w:rsid w:val="00F43DA7"/>
    <w:rsid w:val="00F4418E"/>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62ED"/>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3C63"/>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354</Words>
  <Characters>7168</Characters>
  <Application>Microsoft Office Word</Application>
  <DocSecurity>0</DocSecurity>
  <Lines>146</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5</cp:revision>
  <dcterms:created xsi:type="dcterms:W3CDTF">2026-03-02T13:51:00Z</dcterms:created>
  <dcterms:modified xsi:type="dcterms:W3CDTF">2026-03-14T13:20:00Z</dcterms:modified>
</cp:coreProperties>
</file>